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epal</w:t>
      </w:r>
      <w:r>
        <w:t xml:space="preserve"> </w:t>
      </w:r>
      <w:r>
        <w:t xml:space="preserve">Kathmandu</w:t>
      </w:r>
    </w:p>
    <w:bookmarkStart w:id="20" w:name="internship-application-letter"/>
    <w:p>
      <w:pPr>
        <w:pStyle w:val="Heading1"/>
      </w:pPr>
      <w:r>
        <w:t xml:space="preserve">Internship Application Letter</w:t>
      </w:r>
    </w:p>
    <w:p>
      <w:pPr>
        <w:pStyle w:val="FirstParagraph"/>
      </w:pPr>
      <w:r>
        <w:t xml:space="preserve">For the Position of Aerospace Engineer Internship in Nepal Kathmandu</w:t>
      </w:r>
    </w:p>
    <w:bookmarkEnd w:id="20"/>
    <w:p>
      <w:pPr>
        <w:pStyle w:val="BodyText"/>
      </w:pPr>
      <w:r>
        <w:t xml:space="preserve">[Your Full Name]</w:t>
      </w:r>
    </w:p>
    <w:p>
      <w:pPr>
        <w:pStyle w:val="BodyText"/>
      </w:pPr>
      <w:r>
        <w:t xml:space="preserve">[Your Address]</w:t>
      </w:r>
    </w:p>
    <w:p>
      <w:pPr>
        <w:pStyle w:val="BodyText"/>
      </w:pPr>
      <w:r>
        <w:t xml:space="preserve">Kathmandu, Nepal</w:t>
      </w:r>
    </w:p>
    <w:p>
      <w:pPr>
        <w:pStyle w:val="BodyText"/>
      </w:pPr>
      <w:r>
        <w:t xml:space="preserve">[Email Address] | [Phone Number] | [LinkedIn URL]</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Aviation Innovation Hub, Kathmandu</w:t>
      </w:r>
    </w:p>
    <w:bookmarkStart w:id="21" w:name="X73471144c3dc0b71d4f241c3dd828d786c08a40"/>
    <w:p>
      <w:pPr>
        <w:pStyle w:val="Heading2"/>
      </w:pPr>
      <w:r>
        <w:t xml:space="preserve">Subject: Application for Aerospace Engineer Internship Position</w:t>
      </w:r>
    </w:p>
    <w:p>
      <w:pPr>
        <w:pStyle w:val="FirstParagraph"/>
      </w:pPr>
      <w:r>
        <w:t xml:space="preserve">Dear Hiring Manager,</w:t>
      </w:r>
    </w:p>
    <w:bookmarkEnd w:id="21"/>
    <w:p>
      <w:pPr>
        <w:pStyle w:val="BodyText"/>
      </w:pPr>
      <w:r>
        <w:t xml:space="preserve">It is with profound enthusiasm that I submit my Internship Application Letter for the Aerospace Engineer Internship position at [Company Name] in Nepal Kathmandu. As a final-year Aerospace Engineering student at Tribhuvan University's Institute of Engineering, I have dedicated my academic journey to mastering the principles that drive aerospace innovation—and I am eager to contribute this knowledge within Nepal's emerging aviation landscape. This internship represents not just a professional opportunity, but a pivotal step toward realizing my commitment to advancing aerospace technology in Nepal Kathmandu.</w:t>
      </w:r>
    </w:p>
    <w:p>
      <w:pPr>
        <w:pStyle w:val="BodyText"/>
      </w:pPr>
      <w:r>
        <w:t xml:space="preserve">Nepal Kathmandu presents a unique convergence of geographical challenges and technological opportunities that demand innovative aerospace solutions. The Himalayan terrain, with its extreme altitudes and unpredictable weather patterns, creates compelling problems for aviation navigation, drone-based delivery systems in remote mountain regions, and satellite communications for disaster management. I am particularly inspired by [Company Name]'s pioneering work in developing lightweight UAVs for Nepal's agricultural sector—a project directly addressing the nation's need for precision agriculture in terraced farming zones. This alignment between my technical skills and your mission makes this Internship Application Letter a natural expression of my career aspirations.</w:t>
      </w:r>
    </w:p>
    <w:p>
      <w:pPr>
        <w:pStyle w:val="BodyText"/>
      </w:pPr>
      <w:r>
        <w:t xml:space="preserve">My academic foundation includes rigorous coursework in Computational Fluid Dynamics, Flight Mechanics, Aircraft Structures, and Propulsion Systems—complemented by hands-on experience designing a solar-powered drone for Nepal's mountainous regions during my undergraduate research. Using ANSYS Fluent for aerodynamic simulations and SolidWorks for structural analysis, I developed a prototype capable of carrying 5kg payloads across 12km distances in low-temperature conditions. This project required overcoming challenges specific to Nepal Kathmandu's thin-air environment at high altitudes, where standard drone designs often fail. The research culminated in a published paper at the International Conference on Sustainable Aviation (ICSA) in Kathmandu, where I presented findings on optimizing propeller design for reduced power consumption at 3,000m+ elevation.</w:t>
      </w:r>
    </w:p>
    <w:p>
      <w:pPr>
        <w:pStyle w:val="BodyText"/>
      </w:pPr>
      <w:r>
        <w:t xml:space="preserve">What distinguishes this internship opportunity is its focus on context-aware aerospace engineering—a philosophy I've embraced throughout my studies. Nepal Kathmandu's unique position as a gateway to the Himalayas demands solutions tailored to local conditions, not generic Western models. For instance, I've studied how traditional Nepali settlement patterns (clustered villages separated by deep valleys) necessitate drone networks with specialized communication protocols—something your team is advancing through partnerships with Nepal's Department of Civil Aviation. My proficiency in MATLAB for trajectory optimization and Python for sensor data processing directly supports this work, and I'm confident my experience developing low-cost flight controllers using Raspberry Pi would accelerate your UAV development pipeline.</w:t>
      </w:r>
    </w:p>
    <w:p>
      <w:pPr>
        <w:pStyle w:val="BodyText"/>
      </w:pPr>
      <w:r>
        <w:t xml:space="preserve">I am equally passionate about Nepal's strategic vision for aerospace development. The National Aerospace Policy of 2023 emphasizes "indigenous innovation for Himalayan challenges," creating unprecedented opportunities for young engineers like myself to contribute to national progress. During my internship at the Nepal Aeronautical Society, I assisted in drafting proposals for drone-based medical supply networks in Sindhupalchok—regions that remain inaccessible after monsoon seasons. This experience solidified my understanding of how aerospace engineering must integrate with socio-economic realities, a perspective I would bring to [Company Name]'s projects. My fluency in Nepali, English, and basic Hindi further enables effective collaboration across Nepal Kathmandu's diverse technical teams.</w:t>
      </w:r>
    </w:p>
    <w:p>
      <w:pPr>
        <w:pStyle w:val="BodyText"/>
      </w:pPr>
      <w:r>
        <w:t xml:space="preserve">Beyond technical skills, I offer a deep commitment to Nepal's aerospace future. As co-founder of the Tribhuvan University Aerospace Club, I organized the "Himalayan Drone Challenge" that attracted 27 student teams from across Nepal—focusing on solutions for landslide monitoring in Kavrepalanchok. This initiative fostered cross-cultural collaboration with engineers from MIT and TU Delft through virtual workshops, exposing me to global best practices while maintaining Nepal-centric problem-solving. I understand that true aerospace innovation in Nepal Kathmandu requires blending international expertise with local ingenuity—and this internship is the ideal environment to develop both competencies simultaneously.</w:t>
      </w:r>
    </w:p>
    <w:p>
      <w:pPr>
        <w:pStyle w:val="BodyText"/>
      </w:pPr>
      <w:r>
        <w:t xml:space="preserve">What excites me most about [Company Name] is your commitment to creating sustainable aerospace ecosystems rather than merely deploying technology. Your partnership with the Nepal Space Research Centre on satellite imaging for glacial monitoring aligns perfectly with my research interest in remote sensing applications for climate resilience. I am particularly eager to contribute to your upcoming project developing autonomous navigation systems that account for Himalayan wind shear patterns—where conventional GPS signals fail during monsoon season. My background in atmospheric science and experience with INS/GNSS integration would allow me to immediately support this critical initiative.</w:t>
      </w:r>
    </w:p>
    <w:p>
      <w:pPr>
        <w:pStyle w:val="BodyText"/>
      </w:pPr>
      <w:r>
        <w:t xml:space="preserve">This Internship Application Letter is not merely a formality; it represents my earnest commitment to becoming Nepal Kathmandu's next generation of aerospace leaders. I have followed your company's growth from its inception and admire how [Company Name] has positioned itself at the intersection of Nepali ingenuity and global aerospace standards. I am prepared to bring relentless curiosity, technical proficiency, and a deep respect for Nepal's unique challenges to every project assigned to me during this internship.</w:t>
      </w:r>
    </w:p>
    <w:p>
      <w:pPr>
        <w:pStyle w:val="BodyText"/>
      </w:pPr>
      <w:r>
        <w:t xml:space="preserve">I have attached my resume detailing further projects including the development of a wind tunnel model for Nepali aircraft at low Reynolds numbers (critical for small-scale aircraft in Kathmandu's thin air). I welcome the opportunity to discuss how my skills in aerodynamic optimization and UAV system integration can support [Company Name]'s mission. Thank you for considering this Internship Application Letter—I eagerly anticipate the possibility of contributing to Nepal Kathmandu's aerospace revolution.</w:t>
      </w:r>
    </w:p>
    <w:p>
      <w:pPr>
        <w:pStyle w:val="BodyText"/>
      </w:pPr>
      <w:r>
        <w:t xml:space="preserve">Sincerely,</w:t>
      </w:r>
    </w:p>
    <w:p>
      <w:pPr>
        <w:pStyle w:val="BodyText"/>
      </w:pPr>
      <w:r>
        <w:t xml:space="preserve">[Your Full Name]</w:t>
      </w:r>
    </w:p>
    <w:p>
      <w:pPr>
        <w:pStyle w:val="BodyText"/>
      </w:pPr>
      <w:r>
        <w:t xml:space="preserve">[Your University and Program]</w:t>
      </w:r>
    </w:p>
    <w:p>
      <w:r>
        <w:pict>
          <v:rect style="width:0;height:1.5pt" o:hralign="center" o:hrstd="t" o:hr="t"/>
        </w:pict>
      </w:r>
    </w:p>
    <w:p>
      <w:pPr>
        <w:pStyle w:val="FirstParagraph"/>
      </w:pPr>
      <w:r>
        <w:t xml:space="preserve">Word Count: 842 | Key Terms Incorporated:</w:t>
      </w:r>
    </w:p>
    <w:p>
      <w:pPr>
        <w:numPr>
          <w:ilvl w:val="0"/>
          <w:numId w:val="1001"/>
        </w:numPr>
        <w:pStyle w:val="Compact"/>
      </w:pPr>
      <w:r>
        <w:t xml:space="preserve">Internship Application Letter</w:t>
      </w:r>
    </w:p>
    <w:p>
      <w:pPr>
        <w:numPr>
          <w:ilvl w:val="0"/>
          <w:numId w:val="1001"/>
        </w:numPr>
        <w:pStyle w:val="Compact"/>
      </w:pPr>
      <w:r>
        <w:t xml:space="preserve">Aerospace Engineer</w:t>
      </w:r>
    </w:p>
    <w:p>
      <w:pPr>
        <w:numPr>
          <w:ilvl w:val="0"/>
          <w:numId w:val="1001"/>
        </w:numPr>
        <w:pStyle w:val="Compact"/>
      </w:pPr>
      <w:r>
        <w:t xml:space="preserve">Nepal Kathmandu</w:t>
      </w:r>
    </w:p>
    <w:p>
      <w:pPr>
        <w:pStyle w:val="FirstParagraph"/>
      </w:pPr>
      <w:r>
        <w:t xml:space="preserve">Note: This document is a template for an Internship Application Letter targeting aerospace engineering roles within Nepal Kathmandu. All technical references align with Nepal's geographical and infrastruc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Internship Application Letter - Nepal Kathmandu</dc:title>
  <dc:creator/>
  <dc:language>en</dc:language>
  <cp:keywords/>
  <dcterms:created xsi:type="dcterms:W3CDTF">2025-12-08T00:10:21Z</dcterms:created>
  <dcterms:modified xsi:type="dcterms:W3CDTF">2025-12-08T00:10:21Z</dcterms:modified>
</cp:coreProperties>
</file>

<file path=docProps/custom.xml><?xml version="1.0" encoding="utf-8"?>
<Properties xmlns="http://schemas.openxmlformats.org/officeDocument/2006/custom-properties" xmlns:vt="http://schemas.openxmlformats.org/officeDocument/2006/docPropsVTypes"/>
</file>